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A06C3" w14:textId="6467737C" w:rsidR="00786898" w:rsidRDefault="00B17D28" w:rsidP="00B17D28">
      <w:pPr>
        <w:pStyle w:val="a3"/>
        <w:numPr>
          <w:ilvl w:val="0"/>
          <w:numId w:val="2"/>
        </w:numPr>
        <w:ind w:leftChars="0"/>
      </w:pPr>
      <w:r>
        <w:t>策略邏輯：</w:t>
      </w:r>
    </w:p>
    <w:p w14:paraId="6FC657C1" w14:textId="262A2F7C" w:rsidR="00B17D28" w:rsidRDefault="00B17D28" w:rsidP="00B17D28">
      <w:pPr>
        <w:pStyle w:val="a3"/>
        <w:numPr>
          <w:ilvl w:val="1"/>
          <w:numId w:val="2"/>
        </w:numPr>
        <w:ind w:leftChars="0"/>
      </w:pPr>
      <w:r>
        <w:t>資訊的使用：</w:t>
      </w:r>
      <w:r>
        <w:rPr>
          <w:rFonts w:hint="eastAsia"/>
        </w:rPr>
        <w:t>此程式使用了</w:t>
      </w:r>
      <w:r>
        <w:t>chess.txt</w:t>
      </w:r>
      <w:r>
        <w:t>、</w:t>
      </w:r>
      <w:r>
        <w:t>bridge.txt</w:t>
      </w:r>
      <w:r>
        <w:rPr>
          <w:rFonts w:hint="eastAsia"/>
        </w:rPr>
        <w:t>，中的棋子和橋的位置作為程式判斷的依據。</w:t>
      </w:r>
    </w:p>
    <w:p w14:paraId="3B6C5ED2" w14:textId="77777777" w:rsidR="00B17D28" w:rsidRDefault="00B17D28" w:rsidP="00B17D28">
      <w:pPr>
        <w:pStyle w:val="a3"/>
        <w:ind w:leftChars="0" w:left="960"/>
        <w:rPr>
          <w:rFonts w:hint="eastAsia"/>
        </w:rPr>
      </w:pPr>
    </w:p>
    <w:p w14:paraId="3860DDA3" w14:textId="62A8824B" w:rsidR="004D2231" w:rsidRDefault="00B17D28" w:rsidP="004D2231">
      <w:pPr>
        <w:pStyle w:val="a3"/>
        <w:numPr>
          <w:ilvl w:val="1"/>
          <w:numId w:val="2"/>
        </w:numPr>
        <w:ind w:leftChars="0"/>
        <w:rPr>
          <w:rFonts w:hint="eastAsia"/>
        </w:rPr>
      </w:pPr>
      <w:r>
        <w:t>策略的決定：</w:t>
      </w:r>
      <w:r>
        <w:rPr>
          <w:rFonts w:hint="eastAsia"/>
        </w:rPr>
        <w:t>程式使用的策略是將步數</w:t>
      </w:r>
      <w:r w:rsidR="004D2231">
        <w:rPr>
          <w:rFonts w:hint="eastAsia"/>
        </w:rPr>
        <w:t>最小化的方式將棋局下完，也就是盡量不要將步數使用在阻擋別人的方式，經營自己的島嶼，先將能夠相連的島嶼連，先將基本能拿的得分先得到，贏在起跑線上。</w:t>
      </w:r>
    </w:p>
    <w:p w14:paraId="73F9272D" w14:textId="77777777" w:rsidR="004D2231" w:rsidRDefault="004D2231" w:rsidP="004D2231">
      <w:pPr>
        <w:pStyle w:val="a3"/>
        <w:ind w:leftChars="0" w:left="960"/>
        <w:rPr>
          <w:rFonts w:hint="eastAsia"/>
        </w:rPr>
      </w:pPr>
    </w:p>
    <w:p w14:paraId="1B0926D8" w14:textId="32882110" w:rsidR="00131552" w:rsidRPr="004D2231" w:rsidRDefault="004D2231" w:rsidP="00131552">
      <w:pPr>
        <w:pStyle w:val="a3"/>
        <w:numPr>
          <w:ilvl w:val="1"/>
          <w:numId w:val="2"/>
        </w:numPr>
        <w:ind w:leftChars="0"/>
        <w:rPr>
          <w:rFonts w:hint="eastAsia"/>
        </w:rPr>
      </w:pPr>
      <w:r>
        <w:rPr>
          <w:rFonts w:hint="eastAsia"/>
        </w:rPr>
        <w:t>策略選擇的原因</w:t>
      </w:r>
      <w:r w:rsidR="009B1C7C">
        <w:rPr>
          <w:rFonts w:hint="eastAsia"/>
        </w:rPr>
        <w:t>和</w:t>
      </w:r>
      <w:r w:rsidR="00531C1B">
        <w:rPr>
          <w:rFonts w:hint="eastAsia"/>
        </w:rPr>
        <w:t>程式改進</w:t>
      </w:r>
      <w:r>
        <w:rPr>
          <w:rFonts w:hint="eastAsia"/>
        </w:rPr>
        <w:t>：</w:t>
      </w:r>
      <w:r w:rsidR="009B1C7C">
        <w:rPr>
          <w:rFonts w:hint="eastAsia"/>
        </w:rPr>
        <w:t>因為我本身不太擅長桌遊，就是下跳棋或五子棋都很不太會贏的那種，所以在策略方面沒有太多的想法，</w:t>
      </w:r>
      <w:r w:rsidR="00210192">
        <w:rPr>
          <w:rFonts w:hint="eastAsia"/>
        </w:rPr>
        <w:t>因此</w:t>
      </w:r>
      <w:r w:rsidR="009B1C7C">
        <w:rPr>
          <w:rFonts w:hint="eastAsia"/>
        </w:rPr>
        <w:t>想出來的策略也是比較普通的那種，不過在實測後的成效比自己所想的好一些，</w:t>
      </w:r>
      <w:r w:rsidR="00210192">
        <w:rPr>
          <w:rFonts w:hint="eastAsia"/>
        </w:rPr>
        <w:t>就保留目前的狀況，</w:t>
      </w:r>
      <w:r w:rsidR="009B1C7C">
        <w:rPr>
          <w:rFonts w:hint="eastAsia"/>
        </w:rPr>
        <w:t>另外這次的程式和上次的沒有相差太多就是將一些沒有用到的內容刪掉，以優化程式，</w:t>
      </w:r>
      <w:r w:rsidR="00531C1B">
        <w:rPr>
          <w:rFonts w:hint="eastAsia"/>
        </w:rPr>
        <w:t>主要有兩個原因：一、我不太懂得要如何在棋盤上和對手勾心鬥角，所以選擇這種自我經營的策略，所以沒有做太大的更動。二、如同我在計概網站所問的，我的</w:t>
      </w:r>
      <w:r w:rsidR="00531C1B">
        <w:rPr>
          <w:rFonts w:hint="eastAsia"/>
        </w:rPr>
        <w:t>testbed</w:t>
      </w:r>
      <w:r w:rsidR="00531C1B">
        <w:rPr>
          <w:rFonts w:hint="eastAsia"/>
        </w:rPr>
        <w:t>好像有些問題無法開啟，也有試過助教所建議的方法仍然不能解決，在做</w:t>
      </w:r>
      <w:r w:rsidR="00531C1B">
        <w:rPr>
          <w:rFonts w:hint="eastAsia"/>
        </w:rPr>
        <w:t>debug</w:t>
      </w:r>
      <w:r w:rsidR="00531C1B">
        <w:rPr>
          <w:rFonts w:hint="eastAsia"/>
        </w:rPr>
        <w:t>時，就需要使用到家裡的電腦或是同學的，</w:t>
      </w:r>
      <w:r w:rsidR="00210192">
        <w:rPr>
          <w:rFonts w:hint="eastAsia"/>
        </w:rPr>
        <w:t>不過大家也有各自的事情要忙不可能無時無刻待在電腦前幫我，況且在上次的作業他們已經幫我很多了，</w:t>
      </w:r>
      <w:r w:rsidR="00131552">
        <w:rPr>
          <w:rFonts w:hint="eastAsia"/>
        </w:rPr>
        <w:t>所以只做程式上的簡化。</w:t>
      </w:r>
    </w:p>
    <w:p w14:paraId="7575446D" w14:textId="5F8E0EF0" w:rsidR="00B17D28" w:rsidRDefault="00B17D28" w:rsidP="00B17D28">
      <w:pPr>
        <w:ind w:firstLine="480"/>
        <w:rPr>
          <w:rFonts w:hint="eastAsia"/>
        </w:rPr>
      </w:pPr>
    </w:p>
    <w:p w14:paraId="19F98FCB" w14:textId="22FA0E1A" w:rsidR="00B17D28" w:rsidRDefault="00B17D28" w:rsidP="00B17D28">
      <w:pPr>
        <w:pStyle w:val="a3"/>
        <w:numPr>
          <w:ilvl w:val="0"/>
          <w:numId w:val="2"/>
        </w:numPr>
        <w:ind w:leftChars="0"/>
      </w:pPr>
      <w:r>
        <w:t>策略架構：</w:t>
      </w:r>
    </w:p>
    <w:p w14:paraId="6DFBC8EB" w14:textId="08AC932A" w:rsidR="00CA52D6" w:rsidRDefault="00CA52D6" w:rsidP="00CA52D6">
      <w:pPr>
        <w:pStyle w:val="a3"/>
        <w:ind w:leftChars="0" w:left="960"/>
      </w:pPr>
      <w:r>
        <w:rPr>
          <w:rFonts w:hint="eastAsia"/>
        </w:rPr>
        <w:t>程式主要的架構是讀出檔案，存入</w:t>
      </w:r>
      <w:r>
        <w:rPr>
          <w:rFonts w:hint="eastAsia"/>
        </w:rPr>
        <w:t>array</w:t>
      </w:r>
      <w:r>
        <w:rPr>
          <w:rFonts w:hint="eastAsia"/>
        </w:rPr>
        <w:t>中，依照優先及執行策略：</w:t>
      </w:r>
      <w:r>
        <w:rPr>
          <w:rFonts w:hint="eastAsia"/>
        </w:rPr>
        <w:t>1</w:t>
      </w:r>
      <w:r>
        <w:rPr>
          <w:rFonts w:hint="eastAsia"/>
        </w:rPr>
        <w:t>能下橋就下橋</w:t>
      </w:r>
      <w:r>
        <w:rPr>
          <w:rFonts w:hint="eastAsia"/>
        </w:rPr>
        <w:t xml:space="preserve">2 </w:t>
      </w:r>
      <w:r>
        <w:rPr>
          <w:rFonts w:hint="eastAsia"/>
        </w:rPr>
        <w:t>下貼在一起的棋子</w:t>
      </w:r>
      <w:r>
        <w:rPr>
          <w:rFonts w:hint="eastAsia"/>
        </w:rPr>
        <w:t xml:space="preserve">3 </w:t>
      </w:r>
      <w:r>
        <w:rPr>
          <w:rFonts w:hint="eastAsia"/>
        </w:rPr>
        <w:t>下分開的棋子</w:t>
      </w:r>
      <w:r>
        <w:rPr>
          <w:rFonts w:hint="eastAsia"/>
        </w:rPr>
        <w:t xml:space="preserve">4 </w:t>
      </w:r>
      <w:r>
        <w:rPr>
          <w:rFonts w:hint="eastAsia"/>
        </w:rPr>
        <w:t>將</w:t>
      </w:r>
      <w:r w:rsidR="00586D1C">
        <w:rPr>
          <w:rFonts w:hint="eastAsia"/>
        </w:rPr>
        <w:t>剩餘的</w:t>
      </w:r>
      <w:r>
        <w:rPr>
          <w:rFonts w:hint="eastAsia"/>
        </w:rPr>
        <w:t>橋填滿</w:t>
      </w:r>
      <w:r w:rsidR="00586D1C">
        <w:rPr>
          <w:rFonts w:hint="eastAsia"/>
        </w:rPr>
        <w:t>，最後存檔。</w:t>
      </w:r>
    </w:p>
    <w:p w14:paraId="5F967099" w14:textId="1BA7F1FA" w:rsidR="00586D1C" w:rsidRDefault="00586D1C" w:rsidP="00CA52D6">
      <w:pPr>
        <w:pStyle w:val="a3"/>
        <w:ind w:leftChars="0" w:left="960"/>
      </w:pPr>
      <w:r>
        <w:rPr>
          <w:rFonts w:hint="eastAsia"/>
        </w:rPr>
        <w:t>優點：程式容易書寫，容易連出較多的島嶼，程式容易預測擺放位置比較不會出現程式和預期不一樣的現象。</w:t>
      </w:r>
    </w:p>
    <w:p w14:paraId="33F83749" w14:textId="7362158E" w:rsidR="00586D1C" w:rsidRDefault="00586D1C" w:rsidP="00CA52D6">
      <w:pPr>
        <w:pStyle w:val="a3"/>
        <w:ind w:leftChars="0" w:left="960"/>
      </w:pPr>
      <w:r>
        <w:rPr>
          <w:rFonts w:hint="eastAsia"/>
        </w:rPr>
        <w:t>缺點：當對手故意擋棋路時</w:t>
      </w:r>
      <w:r w:rsidR="00E93E16">
        <w:rPr>
          <w:rFonts w:hint="eastAsia"/>
        </w:rPr>
        <w:t>容易出現得分較低的情況，或是連線的只是沙洲。</w:t>
      </w:r>
    </w:p>
    <w:p w14:paraId="14E1D2B0" w14:textId="0083DCF2" w:rsidR="00E93E16" w:rsidRDefault="00E93E16" w:rsidP="00CA52D6">
      <w:pPr>
        <w:pStyle w:val="a3"/>
        <w:ind w:leftChars="0" w:left="960"/>
        <w:rPr>
          <w:rFonts w:hint="eastAsia"/>
        </w:rPr>
      </w:pPr>
      <w:r>
        <w:rPr>
          <w:rFonts w:hint="eastAsia"/>
        </w:rPr>
        <w:t>程式的切割適用下棋和下橋做分割，先判斷可否下橋再來下棋。</w:t>
      </w:r>
    </w:p>
    <w:sectPr w:rsidR="00E93E16">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4193A"/>
    <w:multiLevelType w:val="hybridMultilevel"/>
    <w:tmpl w:val="574EA4E6"/>
    <w:lvl w:ilvl="0" w:tplc="D904FCEE">
      <w:start w:val="1"/>
      <w:numFmt w:val="bullet"/>
      <w:lvlText w:val="‧"/>
      <w:lvlJc w:val="left"/>
      <w:pPr>
        <w:ind w:left="480" w:hanging="480"/>
      </w:pPr>
      <w:rPr>
        <w:rFonts w:ascii="新細明體" w:eastAsia="新細明體" w:hAnsi="新細明體" w:hint="eastAsia"/>
      </w:rPr>
    </w:lvl>
    <w:lvl w:ilvl="1" w:tplc="D904FCEE">
      <w:start w:val="1"/>
      <w:numFmt w:val="bullet"/>
      <w:lvlText w:val="‧"/>
      <w:lvlJc w:val="left"/>
      <w:pPr>
        <w:ind w:left="960" w:hanging="480"/>
      </w:pPr>
      <w:rPr>
        <w:rFonts w:ascii="新細明體" w:eastAsia="新細明體" w:hAnsi="新細明體" w:hint="eastAsia"/>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3C913586"/>
    <w:multiLevelType w:val="hybridMultilevel"/>
    <w:tmpl w:val="0A72FE8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625821555">
    <w:abstractNumId w:val="1"/>
  </w:num>
  <w:num w:numId="2" w16cid:durableId="1978340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zA3NbW0MDcBYiUdpeDU4uLM/DyQAsNaAAoXsREsAAAA"/>
  </w:docVars>
  <w:rsids>
    <w:rsidRoot w:val="00426F3E"/>
    <w:rsid w:val="00131552"/>
    <w:rsid w:val="00210192"/>
    <w:rsid w:val="00426F3E"/>
    <w:rsid w:val="004D2231"/>
    <w:rsid w:val="00531C1B"/>
    <w:rsid w:val="00586D1C"/>
    <w:rsid w:val="0062095D"/>
    <w:rsid w:val="00786898"/>
    <w:rsid w:val="008C1A08"/>
    <w:rsid w:val="009B1C7C"/>
    <w:rsid w:val="00B17D28"/>
    <w:rsid w:val="00CA52D6"/>
    <w:rsid w:val="00E93E1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8A93B"/>
  <w15:chartTrackingRefBased/>
  <w15:docId w15:val="{1AF16569-A07E-4E01-B416-237BD932E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17D28"/>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Pages>
  <Words>101</Words>
  <Characters>578</Characters>
  <Application>Microsoft Office Word</Application>
  <DocSecurity>0</DocSecurity>
  <Lines>4</Lines>
  <Paragraphs>1</Paragraphs>
  <ScaleCrop>false</ScaleCrop>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yuan</dc:creator>
  <cp:keywords/>
  <dc:description/>
  <cp:lastModifiedBy>ben yuan</cp:lastModifiedBy>
  <cp:revision>2</cp:revision>
  <dcterms:created xsi:type="dcterms:W3CDTF">2022-05-22T02:39:00Z</dcterms:created>
  <dcterms:modified xsi:type="dcterms:W3CDTF">2022-05-22T03:38:00Z</dcterms:modified>
</cp:coreProperties>
</file>